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11F1A6AD" w:rsidR="00995F15" w:rsidRPr="00995F15" w:rsidRDefault="00906198"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ost-Graduate Combustion Engineer/Scientist Research Fellowship</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346FBFFA" w:rsidR="00995F15" w:rsidRPr="00995F15" w:rsidRDefault="009C1B0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Don Ferguson, e-mail: donald.ferguson@netl.doe.gov</w:t>
            </w:r>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3C6D0678" w:rsidR="00995F15" w:rsidRPr="00995F15" w:rsidRDefault="009C1B0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organtown, WV</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3D9DF905" w:rsidR="005B39F1" w:rsidRPr="005B39F1" w:rsidRDefault="009C1B0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7066FCF8" w:rsidR="005B39F1" w:rsidRPr="005B39F1" w:rsidRDefault="009C1B0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5B39F1">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0820FA53" w:rsidR="003E246F" w:rsidRPr="00995F15" w:rsidRDefault="009C1B00"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July 1, 201</w:t>
            </w:r>
            <w:r w:rsidR="0064117E">
              <w:rPr>
                <w:rFonts w:ascii="Times New Roman" w:eastAsia="Times New Roman" w:hAnsi="Times New Roman" w:cs="Times New Roman"/>
                <w:bCs/>
                <w:kern w:val="36"/>
                <w:sz w:val="24"/>
                <w:szCs w:val="24"/>
              </w:rPr>
              <w:t>9</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3E54E453"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39EE902E" w14:textId="506E38A0" w:rsidR="00906198" w:rsidRPr="006A7110" w:rsidRDefault="00906198" w:rsidP="00906198">
      <w:pPr>
        <w:spacing w:before="100" w:beforeAutospacing="1" w:after="100" w:afterAutospacing="1" w:line="240" w:lineRule="auto"/>
        <w:rPr>
          <w:rFonts w:eastAsia="Times New Roman" w:cs="Times New Roman"/>
          <w:sz w:val="24"/>
          <w:szCs w:val="24"/>
        </w:rPr>
      </w:pPr>
      <w:r w:rsidRPr="006A7110">
        <w:rPr>
          <w:rFonts w:eastAsia="Times New Roman" w:cs="Times New Roman"/>
          <w:sz w:val="24"/>
          <w:szCs w:val="24"/>
        </w:rPr>
        <w:t>A graduate student or post-doctoral researcher is sought for a position in Morgantown, West Virginia at the National Energy Technology Laboratory - the U.S. Department of Energy’s primary lab supporting fossil fuel-based energy research.  An ideal candidate will have demonstrated complet</w:t>
      </w:r>
      <w:r>
        <w:rPr>
          <w:rFonts w:eastAsia="Times New Roman" w:cs="Times New Roman"/>
          <w:sz w:val="24"/>
          <w:szCs w:val="24"/>
        </w:rPr>
        <w:t xml:space="preserve">ion of coursework pursuant to a Master’s or </w:t>
      </w:r>
      <w:r w:rsidRPr="006A7110">
        <w:rPr>
          <w:rFonts w:eastAsia="Times New Roman" w:cs="Times New Roman"/>
          <w:sz w:val="24"/>
          <w:szCs w:val="24"/>
        </w:rPr>
        <w:t>PhD in science or engineering. The candidate will research for a period of 1 year, with the possibility of extending that appointment</w:t>
      </w:r>
      <w:r>
        <w:rPr>
          <w:rFonts w:eastAsia="Times New Roman" w:cs="Times New Roman"/>
          <w:sz w:val="24"/>
          <w:szCs w:val="24"/>
        </w:rPr>
        <w:t xml:space="preserve"> (up to five years)</w:t>
      </w:r>
      <w:r w:rsidRPr="006A7110">
        <w:rPr>
          <w:rFonts w:eastAsia="Times New Roman" w:cs="Times New Roman"/>
          <w:sz w:val="24"/>
          <w:szCs w:val="24"/>
        </w:rPr>
        <w:t>.  The candidate will research collaboratively with NETL Federal Research Scientists in the following area:</w:t>
      </w:r>
    </w:p>
    <w:p w14:paraId="101E1020" w14:textId="262A8042" w:rsidR="00906198" w:rsidRDefault="00906198" w:rsidP="00906198">
      <w:pPr>
        <w:spacing w:before="100" w:beforeAutospacing="1" w:after="100" w:afterAutospacing="1" w:line="240" w:lineRule="auto"/>
        <w:rPr>
          <w:rFonts w:eastAsia="Times New Roman" w:cs="Times New Roman"/>
          <w:sz w:val="24"/>
          <w:szCs w:val="24"/>
        </w:rPr>
      </w:pPr>
      <w:r>
        <w:rPr>
          <w:rFonts w:eastAsia="Times New Roman" w:cs="Times New Roman"/>
          <w:i/>
          <w:sz w:val="24"/>
          <w:szCs w:val="24"/>
        </w:rPr>
        <w:t>Experimental study of pressure-gain combustion through detonation</w:t>
      </w:r>
      <w:r w:rsidRPr="006A7110">
        <w:rPr>
          <w:rFonts w:eastAsia="Times New Roman" w:cs="Times New Roman"/>
          <w:sz w:val="24"/>
          <w:szCs w:val="24"/>
        </w:rPr>
        <w:t xml:space="preserve">.  The candidate will </w:t>
      </w:r>
      <w:r>
        <w:rPr>
          <w:rFonts w:eastAsia="Times New Roman" w:cs="Times New Roman"/>
          <w:sz w:val="24"/>
          <w:szCs w:val="24"/>
        </w:rPr>
        <w:t xml:space="preserve">assist in the development and testing of a bench scale detonation-based combustion test facility and adjacent shock tube.  Pressure gain combustion through detonation technologies such as Rotating Detonation Combustion (RDC) offers the potential for significant efficiency gains when used as a replacement for conventional constant pressure combustion in a Gas Turbine Engine or Direct Power Extraction.  The candidate will be expected to assist with design and installation of the experimental facility, conduct day-to-day testing, and perform detailed analysis of time dependent measurements (pressure, temperature, ion, thin-film heat flux) as well as digital image processing and advanced laser diagnostics (i.e. Tunable Diode Laser Absorption Spectroscopy). Relevant concepts include shock wave dynamics, high speed fluid dynamics, jet mixing, combustion, heat transfer, mechanical design and data acquisition / instrument control.  </w:t>
      </w:r>
      <w:r w:rsidRPr="006A7110">
        <w:rPr>
          <w:rFonts w:eastAsia="Times New Roman" w:cs="Times New Roman"/>
          <w:sz w:val="24"/>
          <w:szCs w:val="24"/>
        </w:rPr>
        <w:t xml:space="preserve">The candidate will also be expected to </w:t>
      </w:r>
      <w:r w:rsidRPr="00181169">
        <w:rPr>
          <w:rFonts w:eastAsia="Times New Roman" w:cs="Times New Roman"/>
          <w:sz w:val="24"/>
          <w:szCs w:val="24"/>
        </w:rPr>
        <w:t xml:space="preserve">disseminate the research by </w:t>
      </w:r>
      <w:r w:rsidRPr="006A7110">
        <w:rPr>
          <w:rFonts w:eastAsia="Times New Roman" w:cs="Times New Roman"/>
          <w:sz w:val="24"/>
          <w:szCs w:val="24"/>
        </w:rPr>
        <w:t>prepar</w:t>
      </w:r>
      <w:r w:rsidRPr="00181169">
        <w:rPr>
          <w:rFonts w:eastAsia="Times New Roman" w:cs="Times New Roman"/>
          <w:sz w:val="24"/>
          <w:szCs w:val="24"/>
        </w:rPr>
        <w:t>ing</w:t>
      </w:r>
      <w:r w:rsidRPr="006A7110">
        <w:rPr>
          <w:rFonts w:eastAsia="Times New Roman" w:cs="Times New Roman"/>
          <w:sz w:val="24"/>
          <w:szCs w:val="24"/>
        </w:rPr>
        <w:t xml:space="preserve"> and present</w:t>
      </w:r>
      <w:r w:rsidRPr="00181169">
        <w:rPr>
          <w:rFonts w:eastAsia="Times New Roman" w:cs="Times New Roman"/>
          <w:sz w:val="24"/>
          <w:szCs w:val="24"/>
        </w:rPr>
        <w:t>ing</w:t>
      </w:r>
      <w:r w:rsidRPr="006A7110">
        <w:rPr>
          <w:rFonts w:eastAsia="Times New Roman" w:cs="Times New Roman"/>
          <w:sz w:val="24"/>
          <w:szCs w:val="24"/>
        </w:rPr>
        <w:t xml:space="preserve"> technical papers and reports.</w:t>
      </w:r>
    </w:p>
    <w:p w14:paraId="26B236C2" w14:textId="2E4C3873" w:rsidR="00906198" w:rsidRPr="00BF0570" w:rsidRDefault="00906198" w:rsidP="00906198">
      <w:pPr>
        <w:spacing w:before="100" w:beforeAutospacing="1" w:after="100" w:afterAutospacing="1" w:line="240" w:lineRule="auto"/>
        <w:rPr>
          <w:rFonts w:eastAsia="Times New Roman" w:cs="Times New Roman"/>
          <w:sz w:val="24"/>
          <w:szCs w:val="24"/>
        </w:rPr>
      </w:pPr>
      <w:r w:rsidRPr="00BF0570">
        <w:rPr>
          <w:rFonts w:eastAsia="Times New Roman" w:cs="Times New Roman"/>
          <w:sz w:val="24"/>
          <w:szCs w:val="24"/>
        </w:rPr>
        <w:t xml:space="preserve">An ideal candidate will have expertise in experimental combustion and fluid mechanics, heat transfer and thermodynamics, specifically with application to highly dynamic environments.  A working understanding of experimental data acquisitions using commercial software </w:t>
      </w:r>
      <w:r w:rsidRPr="00BF0570">
        <w:rPr>
          <w:rFonts w:eastAsia="Times New Roman" w:cs="Times New Roman"/>
          <w:sz w:val="24"/>
          <w:szCs w:val="24"/>
        </w:rPr>
        <w:lastRenderedPageBreak/>
        <w:t xml:space="preserve">applications such as National Instruments LabView is required. Experience with analysis and reduction of experimental data including image processing is desirable using </w:t>
      </w:r>
      <w:proofErr w:type="spellStart"/>
      <w:r w:rsidRPr="00BF0570">
        <w:rPr>
          <w:rFonts w:eastAsia="Times New Roman" w:cs="Times New Roman"/>
          <w:sz w:val="24"/>
          <w:szCs w:val="24"/>
        </w:rPr>
        <w:t>Mathworks</w:t>
      </w:r>
      <w:proofErr w:type="spellEnd"/>
      <w:r w:rsidRPr="00BF0570">
        <w:rPr>
          <w:rFonts w:eastAsia="Times New Roman" w:cs="Times New Roman"/>
          <w:sz w:val="24"/>
          <w:szCs w:val="24"/>
        </w:rPr>
        <w:t xml:space="preserve"> MATLAB or Python.  </w:t>
      </w:r>
      <w:r w:rsidRPr="00BF0570">
        <w:rPr>
          <w:sz w:val="24"/>
          <w:szCs w:val="24"/>
        </w:rPr>
        <w:t>The candidate must have good oral and written skills to enable communication of the research to the scientific and technical communities.</w:t>
      </w:r>
      <w:r w:rsidRPr="00BF0570">
        <w:rPr>
          <w:rFonts w:eastAsia="Times New Roman" w:cs="Times New Roman"/>
          <w:sz w:val="24"/>
          <w:szCs w:val="24"/>
        </w:rPr>
        <w:t xml:space="preserve">  Interested candidates may contact Dr. Don Ferguson (</w:t>
      </w:r>
      <w:r>
        <w:rPr>
          <w:rFonts w:eastAsia="Times New Roman" w:cs="Times New Roman"/>
          <w:sz w:val="24"/>
          <w:szCs w:val="24"/>
        </w:rPr>
        <w:t>d</w:t>
      </w:r>
      <w:r w:rsidRPr="00BF0570">
        <w:rPr>
          <w:rFonts w:eastAsia="Times New Roman" w:cs="Times New Roman"/>
          <w:sz w:val="24"/>
          <w:szCs w:val="24"/>
        </w:rPr>
        <w:t>onald.ferguson@netl.doe.gov) directly with a current CV at the earliest opportunity</w:t>
      </w:r>
      <w:r w:rsidRPr="00BF0570">
        <w:rPr>
          <w:rFonts w:eastAsia="Times New Roman" w:cs="Times New Roman"/>
          <w:b/>
          <w:bCs/>
          <w:sz w:val="24"/>
          <w:szCs w:val="24"/>
        </w:rPr>
        <w:t>.</w:t>
      </w: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25BEBD67"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906198" w:rsidRPr="00906198">
        <w:rPr>
          <w:rFonts w:ascii="Times New Roman" w:eastAsia="Times New Roman" w:hAnsi="Times New Roman" w:cs="Times New Roman"/>
          <w:b/>
          <w:sz w:val="24"/>
          <w:szCs w:val="24"/>
          <w:highlight w:val="yellow"/>
        </w:rPr>
        <w:t>Don Ferguson</w:t>
      </w:r>
      <w:r w:rsidR="00E673C8" w:rsidRPr="00121C03">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E47A22" w:rsidRPr="004C27C7">
          <w:rPr>
            <w:rStyle w:val="Hyperlink"/>
            <w:rFonts w:ascii="Times New Roman" w:eastAsia="Calibri" w:hAnsi="Times New Roman" w:cs="Times New Roman"/>
            <w:sz w:val="24"/>
            <w:szCs w:val="24"/>
            <w:highlight w:val="yellow"/>
          </w:rPr>
          <w:t xml:space="preserve"> donald.ferguson@netl.doe.gov</w:t>
        </w:r>
      </w:hyperlink>
      <w:r w:rsidR="00E673C8" w:rsidRPr="00DE775D">
        <w:rPr>
          <w:rFonts w:ascii="Times New Roman" w:eastAsia="Calibri" w:hAnsi="Times New Roman" w:cs="Times New Roman"/>
          <w:sz w:val="24"/>
          <w:szCs w:val="24"/>
          <w:highlight w:val="yellow"/>
        </w:rPr>
        <w:t>.</w:t>
      </w:r>
      <w:r w:rsidR="00E673C8" w:rsidRPr="00E673C8">
        <w:rPr>
          <w:rFonts w:ascii="Times New Roman" w:eastAsia="Calibri" w:hAnsi="Times New Roman" w:cs="Times New Roman"/>
          <w:sz w:val="24"/>
          <w:szCs w:val="24"/>
        </w:rPr>
        <w:t xml:space="preserve"> </w:t>
      </w:r>
    </w:p>
    <w:p w14:paraId="655D485D" w14:textId="6914DA1F"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w:t>
      </w:r>
      <w:bookmarkStart w:id="0" w:name="_GoBack"/>
      <w:bookmarkEnd w:id="0"/>
      <w:r w:rsidR="00DE775D">
        <w:rPr>
          <w:rFonts w:ascii="Times New Roman" w:eastAsia="Times New Roman" w:hAnsi="Times New Roman" w:cs="Times New Roman"/>
          <w:sz w:val="24"/>
          <w:szCs w:val="24"/>
        </w:rPr>
        <w:t>ion Program Manager</w:t>
      </w:r>
      <w:r w:rsidRPr="00E673C8">
        <w:rPr>
          <w:rFonts w:ascii="Times New Roman" w:eastAsia="Times New Roman" w:hAnsi="Times New Roman" w:cs="Times New Roman"/>
          <w:sz w:val="24"/>
          <w:szCs w:val="24"/>
        </w:rPr>
        <w:t>.</w:t>
      </w:r>
    </w:p>
    <w:sectPr w:rsidR="00D77E37"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CB7B7" w14:textId="77777777" w:rsidR="00607B04" w:rsidRDefault="00607B04" w:rsidP="00995F15">
      <w:pPr>
        <w:spacing w:after="0" w:line="240" w:lineRule="auto"/>
      </w:pPr>
      <w:r>
        <w:separator/>
      </w:r>
    </w:p>
  </w:endnote>
  <w:endnote w:type="continuationSeparator" w:id="0">
    <w:p w14:paraId="68AFB92F" w14:textId="77777777" w:rsidR="00607B04" w:rsidRDefault="00607B04"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FA674" w14:textId="77777777" w:rsidR="00607B04" w:rsidRDefault="00607B04" w:rsidP="00995F15">
      <w:pPr>
        <w:spacing w:after="0" w:line="240" w:lineRule="auto"/>
      </w:pPr>
      <w:r>
        <w:separator/>
      </w:r>
    </w:p>
  </w:footnote>
  <w:footnote w:type="continuationSeparator" w:id="0">
    <w:p w14:paraId="0303BCA7" w14:textId="77777777" w:rsidR="00607B04" w:rsidRDefault="00607B04"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11D43"/>
    <w:rsid w:val="00120D0A"/>
    <w:rsid w:val="00121C03"/>
    <w:rsid w:val="001B7BBE"/>
    <w:rsid w:val="00270A51"/>
    <w:rsid w:val="00277E13"/>
    <w:rsid w:val="002F59B4"/>
    <w:rsid w:val="00337282"/>
    <w:rsid w:val="003D6C20"/>
    <w:rsid w:val="003E019C"/>
    <w:rsid w:val="003E246F"/>
    <w:rsid w:val="00430032"/>
    <w:rsid w:val="0043587F"/>
    <w:rsid w:val="0043638B"/>
    <w:rsid w:val="00483445"/>
    <w:rsid w:val="005069E1"/>
    <w:rsid w:val="0053653C"/>
    <w:rsid w:val="00554C84"/>
    <w:rsid w:val="005A18E9"/>
    <w:rsid w:val="005B39F1"/>
    <w:rsid w:val="005D20F0"/>
    <w:rsid w:val="005F2970"/>
    <w:rsid w:val="00607B04"/>
    <w:rsid w:val="0064117E"/>
    <w:rsid w:val="00697701"/>
    <w:rsid w:val="007173E4"/>
    <w:rsid w:val="00732A4B"/>
    <w:rsid w:val="0075681E"/>
    <w:rsid w:val="007C4998"/>
    <w:rsid w:val="007D08EA"/>
    <w:rsid w:val="007E43CB"/>
    <w:rsid w:val="008E0B3F"/>
    <w:rsid w:val="00906198"/>
    <w:rsid w:val="00962138"/>
    <w:rsid w:val="009677EF"/>
    <w:rsid w:val="00995F15"/>
    <w:rsid w:val="009C1221"/>
    <w:rsid w:val="009C1B00"/>
    <w:rsid w:val="00A66895"/>
    <w:rsid w:val="00AC292C"/>
    <w:rsid w:val="00AE4FD3"/>
    <w:rsid w:val="00C127B0"/>
    <w:rsid w:val="00C8137B"/>
    <w:rsid w:val="00CC61FB"/>
    <w:rsid w:val="00CD5C10"/>
    <w:rsid w:val="00D31858"/>
    <w:rsid w:val="00D77E37"/>
    <w:rsid w:val="00D83D8E"/>
    <w:rsid w:val="00DE775D"/>
    <w:rsid w:val="00E230DF"/>
    <w:rsid w:val="00E47A22"/>
    <w:rsid w:val="00E673C8"/>
    <w:rsid w:val="00E75D95"/>
    <w:rsid w:val="00ED4892"/>
    <w:rsid w:val="00ED7B8C"/>
    <w:rsid w:val="00F378CD"/>
    <w:rsid w:val="00F601F1"/>
    <w:rsid w:val="00FA6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D4DD7548-FEDB-4191-8E78-394F9266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31858"/>
    <w:rPr>
      <w:color w:val="2B579A"/>
      <w:shd w:val="clear" w:color="auto" w:fill="E6E6E6"/>
    </w:rPr>
  </w:style>
  <w:style w:type="character" w:styleId="UnresolvedMention">
    <w:name w:val="Unresolved Mention"/>
    <w:basedOn w:val="DefaultParagraphFont"/>
    <w:uiPriority w:val="99"/>
    <w:semiHidden/>
    <w:unhideWhenUsed/>
    <w:rsid w:val="00121C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20donald.ferguson@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6ABD25-0C81-4040-8535-D32B040B65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8C87FC7-80D5-4A16-9E6D-8A214A44E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0</Words>
  <Characters>353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Kirby, Nicole (CONTR)</cp:lastModifiedBy>
  <cp:revision>3</cp:revision>
  <dcterms:created xsi:type="dcterms:W3CDTF">2018-11-19T17:11:00Z</dcterms:created>
  <dcterms:modified xsi:type="dcterms:W3CDTF">2018-11-2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